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068AE" w14:textId="1AC995B3" w:rsidR="007A61D2" w:rsidRPr="007A61D2" w:rsidRDefault="007A61D2" w:rsidP="007A61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>DATA FILE LAYOUT: EXTRA PRODUCTION FSRM 1706-25</w:t>
      </w:r>
    </w:p>
    <w:p w14:paraId="51ECCF6D" w14:textId="4280B07F" w:rsidR="007A61D2" w:rsidRPr="007A61D2" w:rsidRDefault="007A61D2" w:rsidP="007A61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>(FILE: pex25.xls)</w:t>
      </w:r>
    </w:p>
    <w:p w14:paraId="04DE57F3" w14:textId="77777777" w:rsidR="007A61D2" w:rsidRPr="007A61D2" w:rsidRDefault="007A61D2" w:rsidP="007A61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0E0C677" w14:textId="77777777" w:rsidR="007A61D2" w:rsidRPr="007A61D2" w:rsidRDefault="007A61D2" w:rsidP="007A61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A2A9E1F" w14:textId="77777777" w:rsidR="007A61D2" w:rsidRPr="007A61D2" w:rsidRDefault="007A61D2" w:rsidP="007A61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TEM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</w:t>
      </w:r>
      <w:proofErr w:type="spellStart"/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>ITEM</w:t>
      </w:r>
      <w:proofErr w:type="spellEnd"/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DATA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ITEM</w:t>
      </w:r>
    </w:p>
    <w:p w14:paraId="4000CB67" w14:textId="77777777" w:rsidR="007A61D2" w:rsidRPr="007A61D2" w:rsidRDefault="007A61D2" w:rsidP="007A61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>COL.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NAME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WIDTH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TYPE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DEC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DESCRIPTION</w:t>
      </w:r>
    </w:p>
    <w:p w14:paraId="7987F479" w14:textId="77777777" w:rsidR="007A61D2" w:rsidRPr="007A61D2" w:rsidRDefault="007A61D2" w:rsidP="007A61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FBABFCA" w14:textId="77777777" w:rsidR="007A61D2" w:rsidRPr="007A61D2" w:rsidRDefault="007A61D2" w:rsidP="007A61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TRAN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-transect unique ID number.</w:t>
      </w:r>
    </w:p>
    <w:p w14:paraId="6A5C8FB5" w14:textId="77777777" w:rsidR="007A61D2" w:rsidRPr="007A61D2" w:rsidRDefault="007A61D2" w:rsidP="007A61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Pasture name/number in Study 1706-25.</w:t>
      </w:r>
    </w:p>
    <w:p w14:paraId="7C01FF2C" w14:textId="77777777" w:rsidR="007A61D2" w:rsidRPr="007A61D2" w:rsidRDefault="007A61D2" w:rsidP="007A61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Transect number in Study 1706-25.</w:t>
      </w:r>
    </w:p>
    <w:p w14:paraId="73A734D1" w14:textId="77777777" w:rsidR="007A61D2" w:rsidRPr="007A61D2" w:rsidRDefault="007A61D2" w:rsidP="007A61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STAT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Mesquite treatment in previous studies.</w:t>
      </w:r>
    </w:p>
    <w:p w14:paraId="70A21D40" w14:textId="77777777" w:rsidR="007A61D2" w:rsidRPr="007A61D2" w:rsidRDefault="007A61D2" w:rsidP="007A61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SPECIES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9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TEXT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-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Code for scientific plant name.</w:t>
      </w:r>
    </w:p>
    <w:p w14:paraId="16490CAD" w14:textId="77777777" w:rsidR="007A61D2" w:rsidRPr="007A61D2" w:rsidRDefault="007A61D2" w:rsidP="007A61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YR1972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8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NUMBER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0</w:t>
      </w: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ab/>
        <w:t>Fall 1972 measurement.</w:t>
      </w:r>
    </w:p>
    <w:p w14:paraId="0B77F608" w14:textId="77777777" w:rsidR="007A61D2" w:rsidRPr="007A61D2" w:rsidRDefault="007A61D2" w:rsidP="007A61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142658B1" w14:textId="77777777" w:rsidR="007A61D2" w:rsidRPr="007A61D2" w:rsidRDefault="007A61D2" w:rsidP="007A61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E25323A" w14:textId="77777777" w:rsidR="007A61D2" w:rsidRPr="007A61D2" w:rsidRDefault="007A61D2" w:rsidP="007A61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404B031" w14:textId="77777777" w:rsidR="007A61D2" w:rsidRPr="007A61D2" w:rsidRDefault="007A61D2" w:rsidP="007A61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>pex25layout.txt</w:t>
      </w:r>
    </w:p>
    <w:p w14:paraId="12E80878" w14:textId="77777777" w:rsidR="007A61D2" w:rsidRPr="007A61D2" w:rsidRDefault="007A61D2" w:rsidP="007A61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A61D2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13631DED" w14:textId="77777777" w:rsidR="005259C2" w:rsidRDefault="007A61D2"/>
    <w:sectPr w:rsidR="005259C2" w:rsidSect="007A61D2">
      <w:pgSz w:w="16838" w:h="11906" w:orient="landscape"/>
      <w:pgMar w:top="1134" w:right="1134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DMzMjQ2MzU1NzNS0lEKTi0uzszPAykwrAUAmLaq4iwAAAA="/>
  </w:docVars>
  <w:rsids>
    <w:rsidRoot w:val="007A61D2"/>
    <w:rsid w:val="000E40BE"/>
    <w:rsid w:val="002409EA"/>
    <w:rsid w:val="006E1FE6"/>
    <w:rsid w:val="006F5957"/>
    <w:rsid w:val="007A61D2"/>
    <w:rsid w:val="00A120C2"/>
    <w:rsid w:val="00DE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A02D5"/>
  <w15:chartTrackingRefBased/>
  <w15:docId w15:val="{2933A1D2-A089-461E-9E0C-744BC5D88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A61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A61D2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068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4-09T22:23:00Z</dcterms:created>
  <dcterms:modified xsi:type="dcterms:W3CDTF">2022-04-09T22:26:00Z</dcterms:modified>
</cp:coreProperties>
</file>